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r>
        <w:t xml:space="preserve"> </w:t>
      </w:r>
      <w:r>
        <w:t xml:space="preserve">Santiago,</w:t>
      </w:r>
      <w:r>
        <w:t xml:space="preserve"> </w:t>
      </w:r>
      <w:r>
        <w:t xml:space="preserve">Chile</w:t>
      </w:r>
    </w:p>
    <w:bookmarkStart w:id="20" w:name="Xb4eb210646a8659ef9595d85b09c1af24f27ece"/>
    <w:p>
      <w:pPr>
        <w:pStyle w:val="Heading1"/>
      </w:pPr>
      <w:r>
        <w:t xml:space="preserve">Scholarship Application Letter for Computer Engineering Program at Universidad de Chile, Santiago</w:t>
      </w:r>
    </w:p>
    <w:p>
      <w:pPr>
        <w:pStyle w:val="FirstParagraph"/>
      </w:pPr>
      <w:r>
        <w:t xml:space="preserve">October 26, 2023</w:t>
      </w:r>
    </w:p>
    <w:p>
      <w:pPr>
        <w:pStyle w:val="BodyText"/>
      </w:pPr>
      <w:r>
        <w:t xml:space="preserve">Admissions Committee</w:t>
      </w:r>
      <w:r>
        <w:br/>
      </w:r>
      <w:r>
        <w:t xml:space="preserve">Scholarship Programs Office</w:t>
      </w:r>
      <w:r>
        <w:br/>
      </w:r>
      <w:r>
        <w:t xml:space="preserve">Universidad de Chile</w:t>
      </w:r>
      <w:r>
        <w:br/>
      </w:r>
      <w:r>
        <w:t xml:space="preserve">Santiago, Chile</w:t>
      </w:r>
    </w:p>
    <w:p>
      <w:pPr>
        <w:pStyle w:val="BodyText"/>
      </w:pPr>
      <w:r>
        <w:t xml:space="preserve">Dear Admissions Committee,</w:t>
      </w:r>
    </w:p>
    <w:p>
      <w:pPr>
        <w:pStyle w:val="BodyText"/>
      </w:pPr>
      <w:r>
        <w:t xml:space="preserve">I am writing with profound enthusiasm to apply for the prestigious International Student Scholarship in Computer Engineering at the Universidad de Chile in Santiago. As a highly motivated and academically accomplished student from [Your Country], I have meticulously researched Chile’s dynamic technological landscape and recognized that your institution, situated at the heart of Santiago’s innovation ecosystem, represents the indispensable catalyst for my academic and professional evolution. This scholarship is not merely financial assistance—it is a transformative opportunity to contribute meaningfully to Chile’s digital future while mastering cutting-edge engineering principles within a globally respected academic community.</w:t>
      </w:r>
    </w:p>
    <w:p>
      <w:pPr>
        <w:pStyle w:val="BodyText"/>
      </w:pPr>
      <w:r>
        <w:t xml:space="preserve">My passion for computer engineering crystallized during my high school years when I developed an AI-driven agricultural monitoring system that optimized water usage for smallholder farmers in my rural community. This project, which earned me the [Local Tech Award], ignited my commitment to leveraging technology for societal impact—a principle deeply aligned with Chile’s national Digital Agenda 2025, which prioritizes inclusive technological advancement across urban and rural communities. Santiago, as Chile’s undisputed tech capital housing over 60% of the country’s ICT sector jobs (per Cámara Chilena de la Informática), provides the ideal environment to refine this vision. I am particularly drawn to your program’s specialization in Distributed Systems and Smart City Technologies—a curriculum directly responsive to Santiago’s urban challenges, from intelligent transportation networks to sustainable energy management in the Metropolitana Region.</w:t>
      </w:r>
    </w:p>
    <w:p>
      <w:pPr>
        <w:pStyle w:val="BodyText"/>
      </w:pPr>
      <w:r>
        <w:t xml:space="preserve">The Universidad de Chile’s Computer Engineering program stands apart for its rigorous academic framework and unparalleled integration with Santiago’s innovation corridors. I have closely followed Professor María Fernández’s research on edge computing for disaster resilience—critical in a seismically active region like Chile—and would be honored to contribute to her team’s work on real-time infrastructure monitoring. Furthermore, the university’s partnership with Parque Tecnológico de Santiago (PTS), home to IBM Chile, Microsoft Latin America, and leading fintech startups like BancoEstado Digital, offers direct pathways for applied learning. My previous internship at [Your Company/Institution] involved developing cloud-based logistics solutions using AWS—a skill I intend to deepen through your "Cloud Infrastructure Management" elective—to address Santiago’s traffic congestion challenges. This program is not merely a destination; it is the strategic nexus where Chile’s ambition to become a Latin American tech leader intersects with my technical development.</w:t>
      </w:r>
    </w:p>
    <w:p>
      <w:pPr>
        <w:pStyle w:val="BodyText"/>
      </w:pPr>
      <w:r>
        <w:t xml:space="preserve">My academic record reflects unwavering dedication: I graduated top 3% of my cohort in [Your Country], completing advanced coursework in Machine Learning, Network Security, and Embedded Systems. In my final-year project, I designed a low-cost sensor network for soil health monitoring—a solution with immediate applicability to Chile’s viticultural regions near Santiago. However, financial constraints necessitate this scholarship. My family’s modest income as [Parent Occupation] cannot cover international tuition fees (approximately CLP 15 million annually) without incurring significant debt that would divert my focus from studies toward employment. This scholarship would remove that barrier, allowing me to fully immerse myself in Santiago’s collaborative tech ecosystem through initiatives like the university’s "Innovate Chile" hackathons and its industry partnerships with COTEC (Chilean Technology Corporation).</w:t>
      </w:r>
    </w:p>
    <w:p>
      <w:pPr>
        <w:pStyle w:val="BodyText"/>
      </w:pPr>
      <w:r>
        <w:t xml:space="preserve">My long-term vision is intrinsically tied to Chile’s development. I aspire to establish a social enterprise in Santiago focused on deploying accessible AI tools for small-scale farmers across the Central Valley—a direct extension of my high school project. With Chile’s agricultural sector contributing 7% to GDP and facing climate pressures, such innovation requires local engineering talent fluent in both technical frameworks and regional context. The Universidad de Chile’s emphasis on "Engineering for Social Impact" through its Ethics in Technology module—taught by renowned scholar Dr. Carlos Vega—has cemented my resolve to pursue this path. I am not merely seeking a degree; I aim to become a bridge between global tech advancements and Chilean communities, much like the pioneering work of Santiago-based companies such as Kavak (a unicorn disrupting automotive sales) or Rappi’s logistics algorithms adapted for local needs.</w:t>
      </w:r>
    </w:p>
    <w:p>
      <w:pPr>
        <w:pStyle w:val="BodyText"/>
      </w:pPr>
      <w:r>
        <w:t xml:space="preserve">Santiago’s unique position as South America’s "Silicon Valley" is unmatched. The city’s recent designation as a UNESCO Creative City of Media Arts, coupled with its robust venture capital ecosystem (with $1.2B invested in Chilean tech startups in 2022), creates an environment where theoretical knowledge rapidly translates to real-world solutions. Your university’s location in the heart of Santiago—adjacent to the iconic Plaza de Armas and near burgeoning innovation districts like La Reina—ensures constant exposure to this energy. I am eager to learn from your faculty, collaborate with peers from 50+ nationalities across campus, and contribute my own perspective on scalable tech solutions for emerging markets.</w:t>
      </w:r>
    </w:p>
    <w:p>
      <w:pPr>
        <w:pStyle w:val="BodyText"/>
      </w:pPr>
      <w:r>
        <w:t xml:space="preserve">With this scholarship, I will not only excel academically but also actively engage in Santiago’s knowledge economy through the university’s "Tech for All" initiative. I plan to co-organize workshops at local community centers like Centro Cultural La Tercera, teaching basic coding to underserved youth—a direct extension of my volunteer work with Chilean NGOs such as CODEX. My goal is clear: To become a leader who empowers Chileans through technology, ensuring that Santiago’s digital growth uplifts all its citizens—not just its urban elites.</w:t>
      </w:r>
    </w:p>
    <w:p>
      <w:pPr>
        <w:pStyle w:val="BodyText"/>
      </w:pPr>
      <w:r>
        <w:t xml:space="preserve">I have attached all required documentation, including transcripts, recommendation letters from [Professor/Supervisor Name] at [Institution], and a detailed project portfolio. I welcome the opportunity to discuss my application further in an interview. Thank you for considering my candidacy. I am confident that with your support, I will not only meet but exceed the high standards of the Universidad de Chile’s Computer Engineering program, contributing vibrantly to Santiago’s technological renaissance.</w:t>
      </w:r>
    </w:p>
    <w:p>
      <w:pPr>
        <w:pStyle w:val="BodyText"/>
      </w:pPr>
      <w:r>
        <w:t xml:space="preserve">Sincerely,</w:t>
      </w:r>
    </w:p>
    <w:p>
      <w:pPr>
        <w:pStyle w:val="BodyText"/>
      </w:pPr>
      <w:r>
        <w:t xml:space="preserve">[Your Full Name]</w:t>
      </w:r>
      <w:r>
        <w:br/>
      </w:r>
      <w:r>
        <w:t xml:space="preserve">[Your Contact Information]</w:t>
      </w:r>
      <w:r>
        <w:br/>
      </w:r>
      <w:r>
        <w:t xml:space="preserve">[Application ID/Reference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 Santiago, Chile</dc:title>
  <dc:creator/>
  <dc:language>en</dc:language>
  <cp:keywords/>
  <dcterms:created xsi:type="dcterms:W3CDTF">2026-07-15T05:31:09Z</dcterms:created>
  <dcterms:modified xsi:type="dcterms:W3CDTF">2026-07-15T05:31:09Z</dcterms:modified>
</cp:coreProperties>
</file>

<file path=docProps/custom.xml><?xml version="1.0" encoding="utf-8"?>
<Properties xmlns="http://schemas.openxmlformats.org/officeDocument/2006/custom-properties" xmlns:vt="http://schemas.openxmlformats.org/officeDocument/2006/docPropsVTypes"/>
</file>